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C16FE" w14:textId="0E3A32FA" w:rsidR="00C0174C" w:rsidRPr="003A3A43" w:rsidRDefault="003A3A43" w:rsidP="00C0174C">
      <w:pPr>
        <w:pStyle w:val="Heading1"/>
        <w:jc w:val="both"/>
        <w:rPr>
          <w:rFonts w:asciiTheme="minorHAnsi" w:hAnsiTheme="minorHAnsi" w:cstheme="minorHAnsi"/>
          <w:b/>
          <w:bCs/>
          <w:color w:val="auto"/>
          <w:sz w:val="40"/>
          <w:szCs w:val="40"/>
          <w:u w:val="single"/>
        </w:rPr>
      </w:pPr>
      <w:r w:rsidRPr="003A3A43">
        <w:rPr>
          <w:rFonts w:asciiTheme="minorHAnsi" w:hAnsiTheme="minorHAnsi" w:cstheme="minorHAnsi"/>
          <w:b/>
          <w:bCs/>
          <w:color w:val="auto"/>
          <w:sz w:val="40"/>
          <w:szCs w:val="40"/>
          <w:u w:val="single"/>
        </w:rPr>
        <w:t xml:space="preserve">Code of Conduct Complaint </w:t>
      </w:r>
    </w:p>
    <w:p w14:paraId="7F2D4B62" w14:textId="77777777" w:rsidR="003A3A43" w:rsidRPr="003A3A43" w:rsidRDefault="003A3A43" w:rsidP="006A35EA">
      <w:pPr>
        <w:jc w:val="both"/>
        <w:rPr>
          <w:rFonts w:cstheme="minorHAnsi"/>
        </w:rPr>
      </w:pPr>
    </w:p>
    <w:p w14:paraId="0FA4F9EA" w14:textId="675D860E" w:rsidR="00C0174C" w:rsidRDefault="004A24CA" w:rsidP="006A35EA">
      <w:pPr>
        <w:jc w:val="both"/>
        <w:rPr>
          <w:rFonts w:cstheme="minorHAnsi"/>
          <w:i/>
          <w:iCs/>
        </w:rPr>
      </w:pPr>
      <w:r w:rsidRPr="003A3A43">
        <w:rPr>
          <w:rFonts w:cstheme="minorHAnsi"/>
          <w:i/>
          <w:iCs/>
        </w:rPr>
        <w:t xml:space="preserve">NOTE: </w:t>
      </w:r>
      <w:r w:rsidR="00283F53" w:rsidRPr="003A3A43">
        <w:rPr>
          <w:rFonts w:cstheme="minorHAnsi"/>
          <w:i/>
          <w:iCs/>
        </w:rPr>
        <w:t>T</w:t>
      </w:r>
      <w:r w:rsidRPr="003A3A43">
        <w:rPr>
          <w:rFonts w:cstheme="minorHAnsi"/>
          <w:i/>
          <w:iCs/>
        </w:rPr>
        <w:t>he details in this form</w:t>
      </w:r>
      <w:r w:rsidR="003A3A43" w:rsidRPr="003A3A43">
        <w:rPr>
          <w:rFonts w:cstheme="minorHAnsi"/>
          <w:i/>
          <w:iCs/>
        </w:rPr>
        <w:t xml:space="preserve"> may be provided to those involved</w:t>
      </w:r>
      <w:r w:rsidR="000973CB">
        <w:rPr>
          <w:rFonts w:cstheme="minorHAnsi"/>
          <w:i/>
          <w:iCs/>
        </w:rPr>
        <w:t xml:space="preserve"> and/or Bowls Auckland representatives</w:t>
      </w:r>
      <w:r w:rsidR="003A3A43" w:rsidRPr="003A3A43">
        <w:rPr>
          <w:rFonts w:cstheme="minorHAnsi"/>
          <w:i/>
          <w:iCs/>
        </w:rPr>
        <w:t xml:space="preserve"> and/or </w:t>
      </w:r>
      <w:r w:rsidR="00A82B3D">
        <w:rPr>
          <w:rFonts w:cstheme="minorHAnsi"/>
          <w:i/>
          <w:iCs/>
        </w:rPr>
        <w:t xml:space="preserve">a </w:t>
      </w:r>
      <w:r w:rsidR="003A3A43" w:rsidRPr="003A3A43">
        <w:rPr>
          <w:rFonts w:cstheme="minorHAnsi"/>
          <w:i/>
          <w:iCs/>
        </w:rPr>
        <w:t xml:space="preserve">Judicial Committee. </w:t>
      </w:r>
      <w:r w:rsidR="00283F53" w:rsidRPr="003A3A43">
        <w:rPr>
          <w:rFonts w:cstheme="minorHAnsi"/>
          <w:i/>
          <w:iCs/>
        </w:rPr>
        <w:t xml:space="preserve"> </w:t>
      </w:r>
    </w:p>
    <w:p w14:paraId="4E0115B8" w14:textId="77777777" w:rsidR="003A3A43" w:rsidRPr="003A3A43" w:rsidRDefault="003A3A43" w:rsidP="006A35EA">
      <w:pPr>
        <w:jc w:val="both"/>
        <w:rPr>
          <w:rFonts w:cstheme="minorHAnsi"/>
          <w:i/>
          <w:iCs/>
        </w:rPr>
      </w:pPr>
    </w:p>
    <w:p w14:paraId="47143836" w14:textId="77777777" w:rsidR="000C21EE" w:rsidRPr="003A3A43" w:rsidRDefault="000C21EE" w:rsidP="006A35EA">
      <w:pPr>
        <w:pBdr>
          <w:bottom w:val="single" w:sz="4" w:space="1" w:color="auto"/>
        </w:pBdr>
        <w:jc w:val="both"/>
        <w:rPr>
          <w:rFonts w:cstheme="minorHAnsi"/>
          <w:i/>
        </w:rPr>
      </w:pPr>
      <w:r w:rsidRPr="003A3A43">
        <w:rPr>
          <w:rFonts w:cstheme="minorHAnsi"/>
          <w:i/>
        </w:rPr>
        <w:t xml:space="preserve">General details </w:t>
      </w:r>
    </w:p>
    <w:p w14:paraId="25E7B604" w14:textId="77777777" w:rsidR="003A3A43" w:rsidRPr="003A3A43" w:rsidRDefault="000C21EE" w:rsidP="007E7209">
      <w:pPr>
        <w:tabs>
          <w:tab w:val="left" w:pos="2977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>Date of the incident:</w:t>
      </w:r>
    </w:p>
    <w:p w14:paraId="2BA2F532" w14:textId="1C1B529F" w:rsidR="00475078" w:rsidRPr="003A3A43" w:rsidRDefault="003A3A43" w:rsidP="007E7209">
      <w:pPr>
        <w:tabs>
          <w:tab w:val="left" w:pos="2977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 xml:space="preserve">Time of the incident: </w:t>
      </w:r>
      <w:r w:rsidR="007E7209" w:rsidRPr="003A3A43">
        <w:rPr>
          <w:rFonts w:cstheme="minorHAnsi"/>
          <w:b/>
        </w:rPr>
        <w:tab/>
      </w:r>
      <w:r w:rsidR="007E7209" w:rsidRPr="003A3A43">
        <w:rPr>
          <w:rFonts w:cstheme="minorHAnsi"/>
          <w:b/>
        </w:rPr>
        <w:tab/>
      </w:r>
      <w:r w:rsidR="00475078" w:rsidRPr="003A3A43">
        <w:rPr>
          <w:rFonts w:cstheme="minorHAnsi"/>
          <w:b/>
        </w:rPr>
        <w:tab/>
      </w:r>
    </w:p>
    <w:p w14:paraId="7F9DE792" w14:textId="4D5766DC" w:rsidR="000C21EE" w:rsidRPr="003A3A43" w:rsidRDefault="000C21EE" w:rsidP="007E7209">
      <w:pPr>
        <w:tabs>
          <w:tab w:val="left" w:pos="2977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>Venue:</w:t>
      </w:r>
      <w:r w:rsidR="007E7209" w:rsidRPr="003A3A43">
        <w:rPr>
          <w:rFonts w:cstheme="minorHAnsi"/>
          <w:b/>
        </w:rPr>
        <w:tab/>
      </w:r>
    </w:p>
    <w:p w14:paraId="2254A6EB" w14:textId="77777777" w:rsidR="003A3A43" w:rsidRPr="003A3A43" w:rsidRDefault="003A3A43" w:rsidP="007E7209">
      <w:pPr>
        <w:tabs>
          <w:tab w:val="left" w:pos="2977"/>
        </w:tabs>
        <w:jc w:val="both"/>
        <w:rPr>
          <w:rFonts w:cstheme="minorHAnsi"/>
          <w:b/>
        </w:rPr>
      </w:pPr>
    </w:p>
    <w:p w14:paraId="67C9D3A8" w14:textId="77777777" w:rsidR="000C21EE" w:rsidRPr="003A3A43" w:rsidRDefault="000C21EE" w:rsidP="006A35EA">
      <w:pPr>
        <w:pBdr>
          <w:bottom w:val="single" w:sz="4" w:space="1" w:color="auto"/>
        </w:pBdr>
        <w:jc w:val="both"/>
        <w:rPr>
          <w:rFonts w:cstheme="minorHAnsi"/>
        </w:rPr>
      </w:pPr>
      <w:r w:rsidRPr="003A3A43">
        <w:rPr>
          <w:rFonts w:cstheme="minorHAnsi"/>
          <w:i/>
        </w:rPr>
        <w:t>Person</w:t>
      </w:r>
      <w:r w:rsidR="00B65B0A" w:rsidRPr="003A3A43">
        <w:rPr>
          <w:rFonts w:cstheme="minorHAnsi"/>
          <w:i/>
        </w:rPr>
        <w:t>/s</w:t>
      </w:r>
      <w:r w:rsidRPr="003A3A43">
        <w:rPr>
          <w:rFonts w:cstheme="minorHAnsi"/>
          <w:i/>
        </w:rPr>
        <w:t xml:space="preserve"> alleging complaint </w:t>
      </w:r>
    </w:p>
    <w:p w14:paraId="44C9CB8B" w14:textId="37BBC510" w:rsidR="000C21EE" w:rsidRPr="003A3A43" w:rsidRDefault="000C21EE" w:rsidP="00475078">
      <w:pPr>
        <w:tabs>
          <w:tab w:val="left" w:pos="1701"/>
          <w:tab w:val="left" w:pos="5103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 xml:space="preserve">Name: </w:t>
      </w:r>
      <w:r w:rsidR="007E7209" w:rsidRPr="003A3A43">
        <w:rPr>
          <w:rFonts w:cstheme="minorHAnsi"/>
          <w:b/>
        </w:rPr>
        <w:tab/>
      </w:r>
    </w:p>
    <w:p w14:paraId="0C926279" w14:textId="3983C9D5" w:rsidR="00890D5D" w:rsidRPr="003A3A43" w:rsidRDefault="00890D5D" w:rsidP="00475078">
      <w:pPr>
        <w:tabs>
          <w:tab w:val="left" w:pos="1701"/>
          <w:tab w:val="left" w:pos="5103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>Mobile Number:</w:t>
      </w:r>
      <w:r w:rsidRPr="003A3A43">
        <w:rPr>
          <w:rFonts w:cstheme="minorHAnsi"/>
          <w:b/>
        </w:rPr>
        <w:tab/>
      </w:r>
    </w:p>
    <w:p w14:paraId="66D880AA" w14:textId="0FE2D41D" w:rsidR="00890D5D" w:rsidRPr="003A3A43" w:rsidRDefault="00890D5D" w:rsidP="00475078">
      <w:pPr>
        <w:tabs>
          <w:tab w:val="left" w:pos="1701"/>
          <w:tab w:val="left" w:pos="5103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 xml:space="preserve">Email address: </w:t>
      </w:r>
      <w:r w:rsidRPr="003A3A43">
        <w:rPr>
          <w:rFonts w:cstheme="minorHAnsi"/>
          <w:b/>
        </w:rPr>
        <w:tab/>
      </w:r>
    </w:p>
    <w:p w14:paraId="1ACCE941" w14:textId="0BF006F3" w:rsidR="00CB4141" w:rsidRPr="003A3A43" w:rsidRDefault="00CB4141" w:rsidP="00475078">
      <w:pPr>
        <w:tabs>
          <w:tab w:val="left" w:pos="1701"/>
          <w:tab w:val="left" w:pos="5103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>Club:</w:t>
      </w:r>
      <w:r w:rsidR="007E7209" w:rsidRPr="003A3A43">
        <w:rPr>
          <w:rFonts w:cstheme="minorHAnsi"/>
          <w:b/>
        </w:rPr>
        <w:tab/>
      </w:r>
    </w:p>
    <w:p w14:paraId="1D9CCA80" w14:textId="25C980C4" w:rsidR="003A3A43" w:rsidRPr="003A3A43" w:rsidRDefault="00CB4141" w:rsidP="00475078">
      <w:pPr>
        <w:tabs>
          <w:tab w:val="left" w:pos="1701"/>
          <w:tab w:val="left" w:pos="5103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>Team name</w:t>
      </w:r>
      <w:r w:rsidR="003A3A43">
        <w:rPr>
          <w:rFonts w:cstheme="minorHAnsi"/>
          <w:b/>
        </w:rPr>
        <w:t xml:space="preserve"> (if applicable)</w:t>
      </w:r>
      <w:r w:rsidRPr="003A3A43">
        <w:rPr>
          <w:rFonts w:cstheme="minorHAnsi"/>
          <w:b/>
        </w:rPr>
        <w:t>:</w:t>
      </w:r>
      <w:r w:rsidR="007E7209" w:rsidRPr="003A3A43">
        <w:rPr>
          <w:rFonts w:cstheme="minorHAnsi"/>
          <w:b/>
        </w:rPr>
        <w:tab/>
      </w:r>
    </w:p>
    <w:p w14:paraId="421D20E1" w14:textId="65C6FB1F" w:rsidR="00890D5D" w:rsidRDefault="00CB4141" w:rsidP="00475078">
      <w:pPr>
        <w:tabs>
          <w:tab w:val="left" w:pos="1701"/>
          <w:tab w:val="left" w:pos="5103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ab/>
      </w:r>
    </w:p>
    <w:p w14:paraId="291FBCCA" w14:textId="77777777" w:rsidR="000973CB" w:rsidRPr="003A3A43" w:rsidRDefault="000973CB" w:rsidP="00475078">
      <w:pPr>
        <w:tabs>
          <w:tab w:val="left" w:pos="1701"/>
          <w:tab w:val="left" w:pos="5103"/>
        </w:tabs>
        <w:jc w:val="both"/>
        <w:rPr>
          <w:rFonts w:cstheme="minorHAnsi"/>
          <w:b/>
        </w:rPr>
      </w:pPr>
    </w:p>
    <w:p w14:paraId="72832F67" w14:textId="1C451DBF" w:rsidR="00CA3E75" w:rsidRPr="003A3A43" w:rsidRDefault="00CA3E75" w:rsidP="006A35EA">
      <w:pPr>
        <w:pBdr>
          <w:bottom w:val="single" w:sz="4" w:space="1" w:color="auto"/>
        </w:pBdr>
        <w:jc w:val="both"/>
        <w:rPr>
          <w:rFonts w:cstheme="minorHAnsi"/>
          <w:i/>
        </w:rPr>
      </w:pPr>
      <w:r w:rsidRPr="003A3A43">
        <w:rPr>
          <w:rFonts w:cstheme="minorHAnsi"/>
          <w:i/>
        </w:rPr>
        <w:t>Person</w:t>
      </w:r>
      <w:r w:rsidR="00B65B0A" w:rsidRPr="003A3A43">
        <w:rPr>
          <w:rFonts w:cstheme="minorHAnsi"/>
          <w:i/>
        </w:rPr>
        <w:t>/s</w:t>
      </w:r>
      <w:r w:rsidRPr="003A3A43">
        <w:rPr>
          <w:rFonts w:cstheme="minorHAnsi"/>
          <w:i/>
        </w:rPr>
        <w:t xml:space="preserve"> complaint is alleged </w:t>
      </w:r>
      <w:r w:rsidR="000973CB" w:rsidRPr="003A3A43">
        <w:rPr>
          <w:rFonts w:cstheme="minorHAnsi"/>
          <w:i/>
        </w:rPr>
        <w:t>against.</w:t>
      </w:r>
      <w:r w:rsidRPr="003A3A43">
        <w:rPr>
          <w:rFonts w:cstheme="minorHAnsi"/>
          <w:i/>
        </w:rPr>
        <w:t xml:space="preserve"> </w:t>
      </w:r>
    </w:p>
    <w:p w14:paraId="2DBE7030" w14:textId="23115C1B" w:rsidR="00B65B0A" w:rsidRPr="003A3A43" w:rsidRDefault="00B65B0A" w:rsidP="007E7209">
      <w:pPr>
        <w:tabs>
          <w:tab w:val="left" w:pos="1701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>Club:</w:t>
      </w:r>
      <w:r w:rsidR="007E7209" w:rsidRPr="003A3A43">
        <w:rPr>
          <w:rFonts w:cstheme="minorHAnsi"/>
          <w:b/>
        </w:rPr>
        <w:tab/>
      </w:r>
    </w:p>
    <w:p w14:paraId="1EA145D6" w14:textId="12600684" w:rsidR="003A3A43" w:rsidRPr="003A3A43" w:rsidRDefault="00B65B0A" w:rsidP="007E7209">
      <w:pPr>
        <w:tabs>
          <w:tab w:val="left" w:pos="1701"/>
          <w:tab w:val="left" w:pos="5103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>Team name</w:t>
      </w:r>
      <w:r w:rsidR="003A3A43">
        <w:rPr>
          <w:rFonts w:cstheme="minorHAnsi"/>
          <w:b/>
        </w:rPr>
        <w:t xml:space="preserve"> (if applicable)</w:t>
      </w:r>
      <w:r w:rsidRPr="003A3A43">
        <w:rPr>
          <w:rFonts w:cstheme="minorHAnsi"/>
          <w:b/>
        </w:rPr>
        <w:t xml:space="preserve">:  </w:t>
      </w:r>
    </w:p>
    <w:p w14:paraId="67A9C0D9" w14:textId="7AD37E4D" w:rsidR="003A3A43" w:rsidRPr="003A3A43" w:rsidRDefault="00B65B0A" w:rsidP="007E7209">
      <w:pPr>
        <w:tabs>
          <w:tab w:val="left" w:pos="1701"/>
          <w:tab w:val="left" w:pos="5103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ab/>
      </w:r>
    </w:p>
    <w:p w14:paraId="7ED29D7A" w14:textId="77777777" w:rsidR="004E39EC" w:rsidRPr="003A3A43" w:rsidRDefault="004E39EC" w:rsidP="004E39EC">
      <w:pPr>
        <w:pBdr>
          <w:bottom w:val="single" w:sz="4" w:space="1" w:color="auto"/>
        </w:pBdr>
        <w:jc w:val="both"/>
        <w:rPr>
          <w:rFonts w:cstheme="minorHAnsi"/>
          <w:i/>
        </w:rPr>
      </w:pPr>
      <w:r w:rsidRPr="003A3A43">
        <w:rPr>
          <w:rFonts w:cstheme="minorHAnsi"/>
          <w:i/>
        </w:rPr>
        <w:t xml:space="preserve">Person A </w:t>
      </w:r>
    </w:p>
    <w:p w14:paraId="70F058B7" w14:textId="6A4C37A3" w:rsidR="00CA3E75" w:rsidRPr="003A3A43" w:rsidRDefault="00CA3E75" w:rsidP="00475078">
      <w:pPr>
        <w:tabs>
          <w:tab w:val="left" w:pos="1701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>Name:</w:t>
      </w:r>
      <w:r w:rsidR="00475078" w:rsidRPr="003A3A43">
        <w:rPr>
          <w:rFonts w:cstheme="minorHAnsi"/>
          <w:b/>
        </w:rPr>
        <w:tab/>
      </w:r>
    </w:p>
    <w:p w14:paraId="3A191289" w14:textId="2C00F1F1" w:rsidR="00CA3E75" w:rsidRPr="003A3A43" w:rsidRDefault="00CA3E75" w:rsidP="00475078">
      <w:pPr>
        <w:tabs>
          <w:tab w:val="left" w:pos="1701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ab/>
      </w:r>
    </w:p>
    <w:p w14:paraId="6EE8E071" w14:textId="77777777" w:rsidR="004E39EC" w:rsidRPr="003A3A43" w:rsidRDefault="004E39EC" w:rsidP="004E39EC">
      <w:pPr>
        <w:pBdr>
          <w:bottom w:val="single" w:sz="4" w:space="1" w:color="auto"/>
        </w:pBdr>
        <w:jc w:val="both"/>
        <w:rPr>
          <w:rFonts w:cstheme="minorHAnsi"/>
          <w:i/>
        </w:rPr>
      </w:pPr>
      <w:r w:rsidRPr="003A3A43">
        <w:rPr>
          <w:rFonts w:cstheme="minorHAnsi"/>
          <w:i/>
        </w:rPr>
        <w:t>Person B</w:t>
      </w:r>
    </w:p>
    <w:p w14:paraId="76F7449C" w14:textId="77777777" w:rsidR="00B65B0A" w:rsidRPr="003A3A43" w:rsidRDefault="00B65B0A" w:rsidP="00B65B0A">
      <w:pPr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 xml:space="preserve">Name: </w:t>
      </w:r>
    </w:p>
    <w:p w14:paraId="5387C35A" w14:textId="77777777" w:rsidR="000973CB" w:rsidRDefault="000973CB" w:rsidP="004E39EC">
      <w:pPr>
        <w:jc w:val="both"/>
        <w:rPr>
          <w:rFonts w:cstheme="minorHAnsi"/>
          <w:b/>
        </w:rPr>
      </w:pPr>
    </w:p>
    <w:p w14:paraId="19A86A17" w14:textId="5A1ADC71" w:rsidR="004E39EC" w:rsidRPr="000973CB" w:rsidRDefault="004E39EC" w:rsidP="004E39EC">
      <w:pPr>
        <w:jc w:val="both"/>
        <w:rPr>
          <w:rFonts w:cstheme="minorHAnsi"/>
          <w:i/>
          <w:iCs/>
        </w:rPr>
      </w:pPr>
      <w:r w:rsidRPr="000973CB">
        <w:rPr>
          <w:rFonts w:cstheme="minorHAnsi"/>
          <w:i/>
          <w:iCs/>
        </w:rPr>
        <w:t xml:space="preserve">NOTE: If </w:t>
      </w:r>
      <w:r w:rsidR="003A3A43" w:rsidRPr="000973CB">
        <w:rPr>
          <w:rFonts w:cstheme="minorHAnsi"/>
          <w:i/>
          <w:iCs/>
        </w:rPr>
        <w:t xml:space="preserve">there are </w:t>
      </w:r>
      <w:r w:rsidRPr="000973CB">
        <w:rPr>
          <w:rFonts w:cstheme="minorHAnsi"/>
          <w:i/>
          <w:iCs/>
        </w:rPr>
        <w:t>more persons the complaint is alleged against attach another page to the document.</w:t>
      </w:r>
    </w:p>
    <w:p w14:paraId="12D799BB" w14:textId="77777777" w:rsidR="00475078" w:rsidRPr="003A3A43" w:rsidRDefault="00475078">
      <w:pPr>
        <w:rPr>
          <w:rFonts w:cstheme="minorHAnsi"/>
          <w:i/>
        </w:rPr>
      </w:pPr>
      <w:r w:rsidRPr="003A3A43">
        <w:rPr>
          <w:rFonts w:cstheme="minorHAnsi"/>
          <w:i/>
        </w:rPr>
        <w:br w:type="page"/>
      </w:r>
    </w:p>
    <w:p w14:paraId="6CFAC6A0" w14:textId="3704F91D" w:rsidR="0004366F" w:rsidRPr="003A3A43" w:rsidRDefault="0004366F" w:rsidP="006A35EA">
      <w:pPr>
        <w:pBdr>
          <w:bottom w:val="single" w:sz="4" w:space="1" w:color="auto"/>
        </w:pBdr>
        <w:jc w:val="both"/>
        <w:rPr>
          <w:rFonts w:cstheme="minorHAnsi"/>
          <w:i/>
        </w:rPr>
      </w:pPr>
      <w:r w:rsidRPr="003A3A43">
        <w:rPr>
          <w:rFonts w:cstheme="minorHAnsi"/>
          <w:i/>
        </w:rPr>
        <w:lastRenderedPageBreak/>
        <w:t>Details of the incident</w:t>
      </w:r>
    </w:p>
    <w:p w14:paraId="79797740" w14:textId="687E8957" w:rsidR="00DA27DB" w:rsidRPr="003A3A43" w:rsidRDefault="00DA27DB" w:rsidP="00DA27DB">
      <w:pPr>
        <w:jc w:val="both"/>
        <w:rPr>
          <w:rFonts w:cstheme="minorHAnsi"/>
          <w:b/>
        </w:rPr>
      </w:pPr>
      <w:r w:rsidRPr="003A3A43">
        <w:rPr>
          <w:rFonts w:cstheme="minorHAnsi"/>
          <w:b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3E0CB1C" wp14:editId="098255EB">
                <wp:simplePos x="0" y="0"/>
                <wp:positionH relativeFrom="margin">
                  <wp:posOffset>-10160</wp:posOffset>
                </wp:positionH>
                <wp:positionV relativeFrom="paragraph">
                  <wp:posOffset>683895</wp:posOffset>
                </wp:positionV>
                <wp:extent cx="6151880" cy="4539615"/>
                <wp:effectExtent l="0" t="0" r="20320" b="13335"/>
                <wp:wrapTopAndBottom/>
                <wp:docPr id="9111779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1880" cy="4539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BB29AB" w14:textId="77777777" w:rsidR="00DA27DB" w:rsidRPr="000973CB" w:rsidRDefault="00DA27DB" w:rsidP="00DA27DB">
                            <w:pPr>
                              <w:spacing w:line="276" w:lineRule="auto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0D3A4CE8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0A51436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28050A60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46BC589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5860F9C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3118A4B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2F3490B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2A46171F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DF1B7DB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D274439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0670F542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67DA172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0CA75C4C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0B8C86D6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291D6E33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91965AE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0E5EA52C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23893D1E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2FA7E5D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ECEA727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8EF5631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0CA532B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CE56964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8091A2F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403E7CC1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844BF5F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406E6F63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7B3F491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7DBA4314" w14:textId="77777777" w:rsidR="00DA27DB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DAC3F63" w14:textId="77777777" w:rsidR="00DA27DB" w:rsidRPr="00923ABC" w:rsidRDefault="00DA27DB" w:rsidP="00DA27DB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0CB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8pt;margin-top:53.85pt;width:484.4pt;height:357.4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">
                <v:textbox>
                  <w:txbxContent>
                    <w:p w14:paraId="1EBB29AB" w14:textId="77777777" w:rsidR="00DA27DB" w:rsidRPr="000973CB" w:rsidRDefault="00DA27DB" w:rsidP="00DA27DB">
                      <w:pPr>
                        <w:spacing w:line="276" w:lineRule="auto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0D3A4CE8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10A51436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28050A60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646BC589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15860F9C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53118A4B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62F3490B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2A46171F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5DF1B7DB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1D274439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0670F542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367DA172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0CA75C4C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0B8C86D6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291D6E33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691965AE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0E5EA52C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23893D1E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62FA7E5D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3ECEA727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18EF5631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30CA532B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5CE56964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68091A2F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403E7CC1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3844BF5F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406E6F63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67B3F491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7DBA4314" w14:textId="77777777" w:rsidR="00DA27DB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6DAC3F63" w14:textId="77777777" w:rsidR="00DA27DB" w:rsidRPr="00923ABC" w:rsidRDefault="00DA27DB" w:rsidP="00DA27DB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3A3A43">
        <w:rPr>
          <w:rFonts w:cstheme="minorHAnsi"/>
          <w:b/>
        </w:rPr>
        <w:t xml:space="preserve">Provide the particulars of the allegations. Please include who was involved on both sides of the allegation, circumstances of the incident and any third-party involvement (club officials etc.). </w:t>
      </w:r>
      <w:r>
        <w:rPr>
          <w:rFonts w:cstheme="minorHAnsi"/>
          <w:b/>
        </w:rPr>
        <w:t xml:space="preserve">It is encouraged that bullet points are used, and that they are in chronological order.  </w:t>
      </w:r>
    </w:p>
    <w:p w14:paraId="33B06141" w14:textId="77777777" w:rsidR="00DA27DB" w:rsidRDefault="00DA27DB" w:rsidP="00696E82">
      <w:pPr>
        <w:spacing w:after="0"/>
        <w:jc w:val="both"/>
        <w:rPr>
          <w:rFonts w:cstheme="minorHAnsi"/>
          <w:b/>
        </w:rPr>
      </w:pPr>
    </w:p>
    <w:p w14:paraId="34DE6D0D" w14:textId="25F475C8" w:rsidR="00696E82" w:rsidRDefault="00696E82" w:rsidP="00B8312A">
      <w:pPr>
        <w:jc w:val="both"/>
        <w:rPr>
          <w:rFonts w:cstheme="minorHAnsi"/>
          <w:b/>
        </w:rPr>
      </w:pPr>
      <w:r w:rsidRPr="00DA27DB">
        <w:rPr>
          <w:rFonts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E29FF61" wp14:editId="2E11D31C">
                <wp:simplePos x="0" y="0"/>
                <wp:positionH relativeFrom="margin">
                  <wp:align>right</wp:align>
                </wp:positionH>
                <wp:positionV relativeFrom="paragraph">
                  <wp:posOffset>897890</wp:posOffset>
                </wp:positionV>
                <wp:extent cx="6169660" cy="2472055"/>
                <wp:effectExtent l="0" t="0" r="21590" b="234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9660" cy="2472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9EEB4" w14:textId="0B072818" w:rsidR="00DA27DB" w:rsidRDefault="00DA27D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9FF61" id="_x0000_s1027" type="#_x0000_t202" style="position:absolute;left:0;text-align:left;margin-left:434.6pt;margin-top:70.7pt;width:485.8pt;height:194.65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">
                <v:textbox>
                  <w:txbxContent>
                    <w:p w14:paraId="1999EEB4" w14:textId="0B072818" w:rsidR="00DA27DB" w:rsidRDefault="00DA27DB"/>
                  </w:txbxContent>
                </v:textbox>
                <w10:wrap type="square" anchorx="margin"/>
              </v:shape>
            </w:pict>
          </mc:Fallback>
        </mc:AlternateContent>
      </w:r>
      <w:r w:rsidR="00734885">
        <w:rPr>
          <w:rFonts w:cstheme="minorHAnsi"/>
          <w:b/>
          <w:noProof/>
        </w:rPr>
        <w:t>Please</w:t>
      </w:r>
      <w:r w:rsidR="00DA27DB" w:rsidRPr="003A3A43">
        <w:rPr>
          <w:rFonts w:cstheme="minorHAnsi"/>
          <w:b/>
        </w:rPr>
        <w:t xml:space="preserve"> </w:t>
      </w:r>
      <w:r w:rsidR="00012169" w:rsidRPr="008710E6">
        <w:rPr>
          <w:rFonts w:ascii="Calibri" w:hAnsi="Calibri" w:cs="Candara"/>
          <w:b/>
          <w:bCs/>
        </w:rPr>
        <w:t>s</w:t>
      </w:r>
      <w:r w:rsidR="00734885" w:rsidRPr="008710E6">
        <w:rPr>
          <w:rFonts w:ascii="Calibri" w:hAnsi="Calibri" w:cs="Candara"/>
          <w:b/>
          <w:bCs/>
        </w:rPr>
        <w:t xml:space="preserve">ummarise the evidence </w:t>
      </w:r>
      <w:r w:rsidR="008710E6">
        <w:rPr>
          <w:rFonts w:ascii="Calibri" w:hAnsi="Calibri" w:cs="Candara"/>
          <w:b/>
          <w:bCs/>
        </w:rPr>
        <w:t>that has been collated to support the claims of the</w:t>
      </w:r>
      <w:r w:rsidR="00734885" w:rsidRPr="008710E6">
        <w:rPr>
          <w:rFonts w:ascii="Calibri" w:hAnsi="Calibri" w:cs="Candara"/>
          <w:b/>
          <w:bCs/>
        </w:rPr>
        <w:t xml:space="preserve"> alleged </w:t>
      </w:r>
      <w:r w:rsidR="008710E6">
        <w:rPr>
          <w:rFonts w:ascii="Calibri" w:hAnsi="Calibri" w:cs="Candara"/>
          <w:b/>
          <w:bCs/>
        </w:rPr>
        <w:t>breach of the Code of Conduct</w:t>
      </w:r>
      <w:r w:rsidR="00734885" w:rsidRPr="008710E6">
        <w:rPr>
          <w:rFonts w:ascii="Calibri" w:hAnsi="Calibri" w:cs="Candara"/>
          <w:b/>
          <w:bCs/>
        </w:rPr>
        <w:t xml:space="preserve"> (the summary will not prevent further evidence being brought in accordance with any direction given by the Bowls</w:t>
      </w:r>
      <w:r w:rsidRPr="008710E6">
        <w:rPr>
          <w:rFonts w:ascii="Calibri" w:hAnsi="Calibri" w:cs="Candara"/>
          <w:b/>
          <w:bCs/>
        </w:rPr>
        <w:t xml:space="preserve"> </w:t>
      </w:r>
      <w:r w:rsidRPr="008710E6">
        <w:rPr>
          <w:rFonts w:ascii="Calibri" w:hAnsi="Calibri" w:cs="Candara"/>
          <w:b/>
          <w:bCs/>
        </w:rPr>
        <w:t>Auckland Board if applicable). Evidence can include (but not limited to) eyewitness accounts by other</w:t>
      </w:r>
      <w:r w:rsidR="008710E6">
        <w:rPr>
          <w:rFonts w:ascii="Calibri" w:hAnsi="Calibri" w:cs="Candara"/>
          <w:b/>
          <w:bCs/>
        </w:rPr>
        <w:t xml:space="preserve">s </w:t>
      </w:r>
      <w:r w:rsidRPr="008710E6">
        <w:rPr>
          <w:rFonts w:ascii="Calibri" w:hAnsi="Calibri" w:cs="Candara"/>
          <w:b/>
          <w:bCs/>
        </w:rPr>
        <w:t>who witnessed the event (either written or oral), photos, videos etc.</w:t>
      </w:r>
      <w:r>
        <w:rPr>
          <w:rFonts w:ascii="Calibri" w:hAnsi="Calibri" w:cs="Candara"/>
        </w:rPr>
        <w:t xml:space="preserve"> </w:t>
      </w:r>
      <w:r w:rsidR="00734885">
        <w:rPr>
          <w:rFonts w:ascii="Calibri" w:hAnsi="Calibri" w:cs="Candara"/>
        </w:rPr>
        <w:t xml:space="preserve"> </w:t>
      </w:r>
    </w:p>
    <w:p w14:paraId="1E209EB7" w14:textId="7060C4A5" w:rsidR="008710E6" w:rsidRPr="003A3A43" w:rsidRDefault="008710E6" w:rsidP="008710E6">
      <w:pPr>
        <w:pBdr>
          <w:bottom w:val="single" w:sz="4" w:space="1" w:color="auto"/>
        </w:pBdr>
        <w:jc w:val="both"/>
        <w:rPr>
          <w:rFonts w:cstheme="minorHAnsi"/>
          <w:i/>
        </w:rPr>
      </w:pPr>
      <w:r>
        <w:rPr>
          <w:rFonts w:cstheme="minorHAnsi"/>
          <w:i/>
        </w:rPr>
        <w:lastRenderedPageBreak/>
        <w:t xml:space="preserve">Result Sought </w:t>
      </w:r>
    </w:p>
    <w:p w14:paraId="22DA926C" w14:textId="23A842E2" w:rsidR="008710E6" w:rsidRDefault="008710E6" w:rsidP="00B8312A">
      <w:pPr>
        <w:jc w:val="both"/>
        <w:rPr>
          <w:rFonts w:cstheme="minorHAnsi"/>
          <w:b/>
        </w:rPr>
      </w:pPr>
      <w:r w:rsidRPr="003A3A43">
        <w:rPr>
          <w:rFonts w:cstheme="minorHAnsi"/>
          <w:b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DD4568A" wp14:editId="3608D40F">
                <wp:simplePos x="0" y="0"/>
                <wp:positionH relativeFrom="margin">
                  <wp:align>left</wp:align>
                </wp:positionH>
                <wp:positionV relativeFrom="paragraph">
                  <wp:posOffset>233045</wp:posOffset>
                </wp:positionV>
                <wp:extent cx="6151880" cy="1619885"/>
                <wp:effectExtent l="0" t="0" r="20320" b="25400"/>
                <wp:wrapTopAndBottom/>
                <wp:docPr id="19369006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1880" cy="1619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300A15" w14:textId="77777777" w:rsidR="008710E6" w:rsidRDefault="008710E6" w:rsidP="008710E6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BFFA117" w14:textId="77777777" w:rsidR="008710E6" w:rsidRDefault="008710E6" w:rsidP="008710E6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48D3EAE9" w14:textId="77777777" w:rsidR="008710E6" w:rsidRDefault="008710E6" w:rsidP="008710E6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04B9271F" w14:textId="77777777" w:rsidR="00633A0F" w:rsidRDefault="00633A0F" w:rsidP="008710E6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06207F46" w14:textId="77777777" w:rsidR="00633A0F" w:rsidRDefault="00633A0F" w:rsidP="008710E6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7028724A" w14:textId="77777777" w:rsidR="00633A0F" w:rsidRDefault="00633A0F" w:rsidP="008710E6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7E7F6DAC" w14:textId="77777777" w:rsidR="00633A0F" w:rsidRDefault="00633A0F" w:rsidP="008710E6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70E1E35F" w14:textId="77777777" w:rsidR="00633A0F" w:rsidRDefault="00633A0F" w:rsidP="008710E6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EFBE6DA" w14:textId="77777777" w:rsidR="00633A0F" w:rsidRDefault="00633A0F" w:rsidP="008710E6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04E7DAB8" w14:textId="77777777" w:rsidR="008710E6" w:rsidRPr="00227578" w:rsidRDefault="008710E6" w:rsidP="008710E6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D4568A" id="_x0000_s1028" type="#_x0000_t202" style="position:absolute;left:0;text-align:left;margin-left:0;margin-top:18.35pt;width:484.4pt;height:127.55pt;z-index:2516838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">
                <v:textbox style="mso-fit-shape-to-text:t">
                  <w:txbxContent>
                    <w:p w14:paraId="36300A15" w14:textId="77777777" w:rsidR="008710E6" w:rsidRDefault="008710E6" w:rsidP="008710E6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6BFFA117" w14:textId="77777777" w:rsidR="008710E6" w:rsidRDefault="008710E6" w:rsidP="008710E6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48D3EAE9" w14:textId="77777777" w:rsidR="008710E6" w:rsidRDefault="008710E6" w:rsidP="008710E6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04B9271F" w14:textId="77777777" w:rsidR="00633A0F" w:rsidRDefault="00633A0F" w:rsidP="008710E6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06207F46" w14:textId="77777777" w:rsidR="00633A0F" w:rsidRDefault="00633A0F" w:rsidP="008710E6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7028724A" w14:textId="77777777" w:rsidR="00633A0F" w:rsidRDefault="00633A0F" w:rsidP="008710E6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7E7F6DAC" w14:textId="77777777" w:rsidR="00633A0F" w:rsidRDefault="00633A0F" w:rsidP="008710E6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70E1E35F" w14:textId="77777777" w:rsidR="00633A0F" w:rsidRDefault="00633A0F" w:rsidP="008710E6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3EFBE6DA" w14:textId="77777777" w:rsidR="00633A0F" w:rsidRDefault="00633A0F" w:rsidP="008710E6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04E7DAB8" w14:textId="77777777" w:rsidR="008710E6" w:rsidRPr="00227578" w:rsidRDefault="008710E6" w:rsidP="008710E6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33A0F">
        <w:rPr>
          <w:rFonts w:cstheme="minorHAnsi"/>
          <w:b/>
        </w:rPr>
        <w:t>Please outline the outcome sought in accordance with the applicable rules/policies.</w:t>
      </w:r>
    </w:p>
    <w:p w14:paraId="5C46A8F8" w14:textId="77777777" w:rsidR="00B8312A" w:rsidRPr="00B8312A" w:rsidRDefault="00B8312A" w:rsidP="00B8312A">
      <w:pPr>
        <w:jc w:val="both"/>
        <w:rPr>
          <w:rFonts w:cstheme="minorHAnsi"/>
          <w:b/>
        </w:rPr>
      </w:pPr>
    </w:p>
    <w:p w14:paraId="3915C885" w14:textId="7437FC65" w:rsidR="00B65B0A" w:rsidRPr="003A3A43" w:rsidRDefault="00B65B0A" w:rsidP="00AB261C">
      <w:pPr>
        <w:pBdr>
          <w:bottom w:val="single" w:sz="4" w:space="1" w:color="auto"/>
        </w:pBdr>
        <w:jc w:val="both"/>
        <w:rPr>
          <w:rFonts w:cstheme="minorHAnsi"/>
          <w:i/>
        </w:rPr>
      </w:pPr>
      <w:r w:rsidRPr="003A3A43">
        <w:rPr>
          <w:rFonts w:cstheme="minorHAnsi"/>
          <w:i/>
        </w:rPr>
        <w:t xml:space="preserve">Police Involvement </w:t>
      </w:r>
    </w:p>
    <w:p w14:paraId="13BA73AE" w14:textId="77777777" w:rsidR="00B65B0A" w:rsidRPr="003A3A43" w:rsidRDefault="00B65B0A" w:rsidP="00B65B0A">
      <w:pPr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 xml:space="preserve">Has there been a police report filled? </w:t>
      </w:r>
      <w:r w:rsidRPr="003A3A43">
        <w:rPr>
          <w:rFonts w:cstheme="minorHAnsi"/>
        </w:rPr>
        <w:t xml:space="preserve">YES/NO     </w:t>
      </w:r>
    </w:p>
    <w:p w14:paraId="72F49A1F" w14:textId="6A8CEC21" w:rsidR="00B65B0A" w:rsidRPr="003A3A43" w:rsidRDefault="00A83F21" w:rsidP="00B65B0A">
      <w:pPr>
        <w:jc w:val="both"/>
        <w:rPr>
          <w:rFonts w:cstheme="minorHAnsi"/>
          <w:b/>
        </w:rPr>
      </w:pPr>
      <w:r w:rsidRPr="003A3A43">
        <w:rPr>
          <w:rFonts w:cstheme="minorHAnsi"/>
          <w:b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B8F4AB1" wp14:editId="1B22E0A3">
                <wp:simplePos x="0" y="0"/>
                <wp:positionH relativeFrom="margin">
                  <wp:align>left</wp:align>
                </wp:positionH>
                <wp:positionV relativeFrom="paragraph">
                  <wp:posOffset>233045</wp:posOffset>
                </wp:positionV>
                <wp:extent cx="6151880" cy="1619885"/>
                <wp:effectExtent l="0" t="0" r="20320" b="25400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1880" cy="1619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43807" w14:textId="336A8936" w:rsidR="00A83F21" w:rsidRDefault="00A83F21" w:rsidP="003A3A43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9484D79" w14:textId="77777777" w:rsidR="003A3A43" w:rsidRDefault="003A3A43" w:rsidP="003A3A43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C6BA65B" w14:textId="77777777" w:rsidR="003A3A43" w:rsidRDefault="003A3A43" w:rsidP="003A3A43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4AECD5D1" w14:textId="77777777" w:rsidR="003A3A43" w:rsidRPr="00227578" w:rsidRDefault="003A3A43" w:rsidP="003A3A43">
                            <w:pPr>
                              <w:pStyle w:val="ListParagraph"/>
                              <w:spacing w:line="276" w:lineRule="auto"/>
                              <w:ind w:left="284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8F4AB1" id="_x0000_s1029" type="#_x0000_t202" style="position:absolute;left:0;text-align:left;margin-left:0;margin-top:18.35pt;width:484.4pt;height:127.5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">
                <v:textbox style="mso-fit-shape-to-text:t">
                  <w:txbxContent>
                    <w:p w14:paraId="58243807" w14:textId="336A8936" w:rsidR="00A83F21" w:rsidRDefault="00A83F21" w:rsidP="003A3A43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39484D79" w14:textId="77777777" w:rsidR="003A3A43" w:rsidRDefault="003A3A43" w:rsidP="003A3A43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5C6BA65B" w14:textId="77777777" w:rsidR="003A3A43" w:rsidRDefault="003A3A43" w:rsidP="003A3A43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4AECD5D1" w14:textId="77777777" w:rsidR="003A3A43" w:rsidRPr="00227578" w:rsidRDefault="003A3A43" w:rsidP="003A3A43">
                      <w:pPr>
                        <w:pStyle w:val="ListParagraph"/>
                        <w:spacing w:line="276" w:lineRule="auto"/>
                        <w:ind w:left="284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65B0A" w:rsidRPr="003A3A43">
        <w:rPr>
          <w:rFonts w:cstheme="minorHAnsi"/>
          <w:b/>
        </w:rPr>
        <w:t>If</w:t>
      </w:r>
      <w:r w:rsidR="004E39EC" w:rsidRPr="003A3A43">
        <w:rPr>
          <w:rFonts w:cstheme="minorHAnsi"/>
          <w:b/>
        </w:rPr>
        <w:t xml:space="preserve"> yes, what is the report number and</w:t>
      </w:r>
      <w:r w:rsidR="00B65B0A" w:rsidRPr="003A3A43">
        <w:rPr>
          <w:rFonts w:cstheme="minorHAnsi"/>
          <w:b/>
        </w:rPr>
        <w:t xml:space="preserve"> provide any details you have relating to its progress. </w:t>
      </w:r>
    </w:p>
    <w:p w14:paraId="4A686B7E" w14:textId="77777777" w:rsidR="00DA27DB" w:rsidRPr="003A3A43" w:rsidRDefault="00DA27DB" w:rsidP="00AB261C">
      <w:pPr>
        <w:pBdr>
          <w:bottom w:val="single" w:sz="4" w:space="1" w:color="auto"/>
        </w:pBdr>
        <w:jc w:val="both"/>
        <w:rPr>
          <w:rFonts w:cstheme="minorHAnsi"/>
          <w:i/>
        </w:rPr>
      </w:pPr>
    </w:p>
    <w:p w14:paraId="394972A4" w14:textId="60BCC71A" w:rsidR="00AB261C" w:rsidRPr="003A3A43" w:rsidRDefault="00AB261C" w:rsidP="00AB261C">
      <w:pPr>
        <w:pBdr>
          <w:bottom w:val="single" w:sz="4" w:space="1" w:color="auto"/>
        </w:pBdr>
        <w:jc w:val="both"/>
        <w:rPr>
          <w:rFonts w:cstheme="minorHAnsi"/>
          <w:i/>
        </w:rPr>
      </w:pPr>
      <w:r w:rsidRPr="003A3A43">
        <w:rPr>
          <w:rFonts w:cstheme="minorHAnsi"/>
          <w:i/>
        </w:rPr>
        <w:t>Declaration</w:t>
      </w:r>
    </w:p>
    <w:p w14:paraId="51BFC369" w14:textId="77777777" w:rsidR="00AB261C" w:rsidRPr="003A3A43" w:rsidRDefault="00AB261C" w:rsidP="006A35EA">
      <w:pPr>
        <w:jc w:val="both"/>
        <w:rPr>
          <w:rFonts w:cstheme="minorHAnsi"/>
        </w:rPr>
      </w:pPr>
      <w:r w:rsidRPr="003A3A43">
        <w:rPr>
          <w:rFonts w:cstheme="minorHAnsi"/>
        </w:rPr>
        <w:t>I declare that:</w:t>
      </w:r>
    </w:p>
    <w:p w14:paraId="44B87813" w14:textId="7A9B33D6" w:rsidR="006A35EA" w:rsidRPr="003A3A43" w:rsidRDefault="00AB261C" w:rsidP="00AB261C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3A3A43">
        <w:rPr>
          <w:rFonts w:cstheme="minorHAnsi"/>
        </w:rPr>
        <w:t xml:space="preserve">I have provided true and correct answers to the questions in this </w:t>
      </w:r>
      <w:r w:rsidR="00861E9E" w:rsidRPr="003A3A43">
        <w:rPr>
          <w:rFonts w:cstheme="minorHAnsi"/>
        </w:rPr>
        <w:t>form.</w:t>
      </w:r>
    </w:p>
    <w:p w14:paraId="73E33E13" w14:textId="4DD234FE" w:rsidR="00AB261C" w:rsidRPr="003A3A43" w:rsidRDefault="009E0D2F" w:rsidP="00AB261C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3A3A43">
        <w:rPr>
          <w:rFonts w:cstheme="minorHAnsi"/>
        </w:rPr>
        <w:t xml:space="preserve">I am aware of my legal rights and obligations relating </w:t>
      </w:r>
      <w:r w:rsidR="009D4EDE" w:rsidRPr="003A3A43">
        <w:rPr>
          <w:rFonts w:cstheme="minorHAnsi"/>
        </w:rPr>
        <w:t>to</w:t>
      </w:r>
      <w:r w:rsidRPr="003A3A43">
        <w:rPr>
          <w:rFonts w:cstheme="minorHAnsi"/>
        </w:rPr>
        <w:t xml:space="preserve"> this incident</w:t>
      </w:r>
      <w:r w:rsidR="003A3A43" w:rsidRPr="003A3A43">
        <w:rPr>
          <w:rFonts w:cstheme="minorHAnsi"/>
        </w:rPr>
        <w:t xml:space="preserve">. </w:t>
      </w:r>
    </w:p>
    <w:p w14:paraId="0D6764C7" w14:textId="77777777" w:rsidR="008070FC" w:rsidRPr="003A3A43" w:rsidRDefault="008070FC" w:rsidP="008070FC">
      <w:pPr>
        <w:jc w:val="both"/>
        <w:rPr>
          <w:rFonts w:cstheme="minorHAnsi"/>
        </w:rPr>
      </w:pPr>
    </w:p>
    <w:p w14:paraId="108B9A6A" w14:textId="5FB83157" w:rsidR="006C13CB" w:rsidRPr="003A3A43" w:rsidRDefault="009E0D2F" w:rsidP="003A3A43">
      <w:pPr>
        <w:tabs>
          <w:tab w:val="left" w:pos="1701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>Name:</w:t>
      </w:r>
      <w:r w:rsidR="005855BD" w:rsidRPr="003A3A43">
        <w:rPr>
          <w:rFonts w:cstheme="minorHAnsi"/>
          <w:b/>
        </w:rPr>
        <w:tab/>
      </w:r>
    </w:p>
    <w:p w14:paraId="64E920E6" w14:textId="77777777" w:rsidR="005855BD" w:rsidRPr="003A3A43" w:rsidRDefault="005855BD" w:rsidP="005855BD">
      <w:pPr>
        <w:tabs>
          <w:tab w:val="left" w:pos="1701"/>
        </w:tabs>
        <w:jc w:val="both"/>
        <w:rPr>
          <w:rFonts w:cstheme="minorHAnsi"/>
          <w:b/>
        </w:rPr>
      </w:pPr>
    </w:p>
    <w:p w14:paraId="4EBE9A9B" w14:textId="00DCF63E" w:rsidR="009E0D2F" w:rsidRDefault="009E0D2F" w:rsidP="006C13CB">
      <w:pPr>
        <w:tabs>
          <w:tab w:val="left" w:pos="5103"/>
        </w:tabs>
        <w:jc w:val="both"/>
        <w:rPr>
          <w:rFonts w:cstheme="minorHAnsi"/>
          <w:b/>
        </w:rPr>
      </w:pPr>
      <w:r w:rsidRPr="003A3A43">
        <w:rPr>
          <w:rFonts w:cstheme="minorHAnsi"/>
          <w:b/>
        </w:rPr>
        <w:t xml:space="preserve">Signature:  </w:t>
      </w:r>
      <w:r w:rsidR="006C13CB" w:rsidRPr="003A3A43">
        <w:rPr>
          <w:rFonts w:cstheme="minorHAnsi"/>
          <w:b/>
        </w:rPr>
        <w:t xml:space="preserve">         </w:t>
      </w:r>
      <w:r w:rsidR="005855BD" w:rsidRPr="003A3A43">
        <w:rPr>
          <w:rFonts w:cstheme="minorHAnsi"/>
          <w:b/>
        </w:rPr>
        <w:tab/>
      </w:r>
      <w:r w:rsidRPr="003A3A43">
        <w:rPr>
          <w:rFonts w:cstheme="minorHAnsi"/>
          <w:b/>
        </w:rPr>
        <w:t xml:space="preserve">Date: </w:t>
      </w:r>
      <w:r w:rsidR="006C13CB" w:rsidRPr="003A3A43">
        <w:rPr>
          <w:rFonts w:cstheme="minorHAnsi"/>
          <w:b/>
        </w:rPr>
        <w:t xml:space="preserve"> </w:t>
      </w:r>
    </w:p>
    <w:p w14:paraId="52C82A78" w14:textId="77777777" w:rsidR="006D50EB" w:rsidRDefault="006D50EB" w:rsidP="006C13CB">
      <w:pPr>
        <w:tabs>
          <w:tab w:val="left" w:pos="5103"/>
        </w:tabs>
        <w:jc w:val="both"/>
        <w:rPr>
          <w:rFonts w:cstheme="minorHAnsi"/>
          <w:b/>
        </w:rPr>
      </w:pPr>
    </w:p>
    <w:p w14:paraId="2F265A67" w14:textId="40E5EBDA" w:rsidR="006D50EB" w:rsidRPr="003A3A43" w:rsidRDefault="006D50EB" w:rsidP="006D50EB">
      <w:pPr>
        <w:pBdr>
          <w:bottom w:val="single" w:sz="4" w:space="1" w:color="auto"/>
        </w:pBdr>
        <w:jc w:val="both"/>
        <w:rPr>
          <w:rFonts w:cstheme="minorHAnsi"/>
          <w:i/>
        </w:rPr>
      </w:pPr>
      <w:r>
        <w:rPr>
          <w:rFonts w:cstheme="minorHAnsi"/>
          <w:i/>
        </w:rPr>
        <w:t xml:space="preserve">Filing Instructions </w:t>
      </w:r>
    </w:p>
    <w:p w14:paraId="01C63087" w14:textId="2593D7E0" w:rsidR="00B8312A" w:rsidRPr="00B8312A" w:rsidRDefault="00B8312A" w:rsidP="00B8312A">
      <w:pPr>
        <w:numPr>
          <w:ilvl w:val="0"/>
          <w:numId w:val="6"/>
        </w:numPr>
        <w:tabs>
          <w:tab w:val="left" w:pos="5103"/>
        </w:tabs>
        <w:spacing w:after="0"/>
        <w:jc w:val="both"/>
        <w:rPr>
          <w:rFonts w:cstheme="minorHAnsi"/>
          <w:bCs/>
        </w:rPr>
      </w:pPr>
      <w:r w:rsidRPr="00B8312A">
        <w:rPr>
          <w:rFonts w:cstheme="minorHAnsi"/>
          <w:bCs/>
        </w:rPr>
        <w:t xml:space="preserve">This application should be signed and filed with the </w:t>
      </w:r>
      <w:r w:rsidR="00A42B3E">
        <w:rPr>
          <w:rFonts w:cstheme="minorHAnsi"/>
          <w:bCs/>
        </w:rPr>
        <w:t xml:space="preserve">CEO of Bowls Auckland at the below address. </w:t>
      </w:r>
    </w:p>
    <w:p w14:paraId="2B405D9F" w14:textId="77777777" w:rsidR="00B8312A" w:rsidRPr="00B8312A" w:rsidRDefault="00B8312A" w:rsidP="00B8312A">
      <w:pPr>
        <w:numPr>
          <w:ilvl w:val="0"/>
          <w:numId w:val="6"/>
        </w:numPr>
        <w:tabs>
          <w:tab w:val="left" w:pos="5103"/>
        </w:tabs>
        <w:spacing w:after="0"/>
        <w:jc w:val="both"/>
        <w:rPr>
          <w:rFonts w:cstheme="minorHAnsi"/>
          <w:bCs/>
        </w:rPr>
      </w:pPr>
      <w:r w:rsidRPr="00B8312A">
        <w:rPr>
          <w:rFonts w:cstheme="minorHAnsi"/>
          <w:bCs/>
        </w:rPr>
        <w:t>Where possible, a summary of the evidence to be brought in support of the allegations and a copy of documents evidencing the allegation should be attached.</w:t>
      </w:r>
    </w:p>
    <w:p w14:paraId="5F54678A" w14:textId="00EBE2B2" w:rsidR="00B8312A" w:rsidRPr="00B8312A" w:rsidRDefault="00B8312A" w:rsidP="00B8312A">
      <w:pPr>
        <w:numPr>
          <w:ilvl w:val="0"/>
          <w:numId w:val="6"/>
        </w:numPr>
        <w:tabs>
          <w:tab w:val="left" w:pos="5103"/>
        </w:tabs>
        <w:jc w:val="both"/>
        <w:rPr>
          <w:rFonts w:cstheme="minorHAnsi"/>
          <w:bCs/>
        </w:rPr>
      </w:pPr>
      <w:r w:rsidRPr="00B8312A">
        <w:rPr>
          <w:rFonts w:cstheme="minorHAnsi"/>
          <w:bCs/>
        </w:rPr>
        <w:t>The Applicant must be aware that this application and attachments will be shared with Respondent/s as soon as practical after the original has been filed with Bowls Auckland</w:t>
      </w:r>
      <w:r w:rsidR="00A42B3E">
        <w:rPr>
          <w:rFonts w:cstheme="minorHAnsi"/>
          <w:bCs/>
        </w:rPr>
        <w:t xml:space="preserve">. </w:t>
      </w:r>
    </w:p>
    <w:p w14:paraId="24A6D42C" w14:textId="4ACE604C" w:rsidR="006D50EB" w:rsidRPr="00B8312A" w:rsidRDefault="00B8312A" w:rsidP="006C13CB">
      <w:pPr>
        <w:tabs>
          <w:tab w:val="left" w:pos="5103"/>
        </w:tabs>
        <w:jc w:val="both"/>
        <w:rPr>
          <w:rFonts w:cstheme="minorHAnsi"/>
          <w:bCs/>
        </w:rPr>
      </w:pPr>
      <w:r w:rsidRPr="00B8312A">
        <w:rPr>
          <w:rFonts w:cstheme="minorHAnsi"/>
          <w:bCs/>
        </w:rPr>
        <w:t xml:space="preserve">Email: </w:t>
      </w:r>
      <w:hyperlink r:id="rId10" w:history="1">
        <w:r w:rsidRPr="00B8312A">
          <w:rPr>
            <w:rStyle w:val="Hyperlink"/>
            <w:rFonts w:cstheme="minorHAnsi"/>
            <w:bCs/>
          </w:rPr>
          <w:t>dean@bowlsauckland.co.nz</w:t>
        </w:r>
      </w:hyperlink>
      <w:r w:rsidRPr="00B8312A">
        <w:rPr>
          <w:rFonts w:cstheme="minorHAnsi"/>
          <w:bCs/>
          <w:u w:val="single"/>
        </w:rPr>
        <w:t xml:space="preserve"> </w:t>
      </w:r>
    </w:p>
    <w:sectPr w:rsidR="006D50EB" w:rsidRPr="00B8312A" w:rsidSect="0057547E">
      <w:headerReference w:type="default" r:id="rId11"/>
      <w:footerReference w:type="default" r:id="rId12"/>
      <w:pgSz w:w="11906" w:h="16838"/>
      <w:pgMar w:top="1135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C5DC2" w14:textId="77777777" w:rsidR="00F24C5E" w:rsidRDefault="00F24C5E" w:rsidP="00E9042A">
      <w:pPr>
        <w:spacing w:after="0" w:line="240" w:lineRule="auto"/>
      </w:pPr>
      <w:r>
        <w:separator/>
      </w:r>
    </w:p>
  </w:endnote>
  <w:endnote w:type="continuationSeparator" w:id="0">
    <w:p w14:paraId="6F5F102A" w14:textId="77777777" w:rsidR="00F24C5E" w:rsidRDefault="00F24C5E" w:rsidP="00E90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7229482"/>
      <w:docPartObj>
        <w:docPartGallery w:val="Page Numbers (Bottom of Page)"/>
        <w:docPartUnique/>
      </w:docPartObj>
    </w:sdtPr>
    <w:sdtEndPr/>
    <w:sdtContent>
      <w:sdt>
        <w:sdtPr>
          <w:id w:val="-1116829404"/>
          <w:docPartObj>
            <w:docPartGallery w:val="Page Numbers (Top of Page)"/>
            <w:docPartUnique/>
          </w:docPartObj>
        </w:sdtPr>
        <w:sdtEndPr/>
        <w:sdtContent>
          <w:p w14:paraId="00538FB2" w14:textId="754762C3" w:rsidR="00E9042A" w:rsidRDefault="00E9042A" w:rsidP="00E9042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06DE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06DE7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0BC4AE6" w14:textId="77777777" w:rsidR="00E9042A" w:rsidRDefault="00E9042A" w:rsidP="00E9042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BFA12" w14:textId="77777777" w:rsidR="00F24C5E" w:rsidRDefault="00F24C5E" w:rsidP="00E9042A">
      <w:pPr>
        <w:spacing w:after="0" w:line="240" w:lineRule="auto"/>
      </w:pPr>
      <w:r>
        <w:separator/>
      </w:r>
    </w:p>
  </w:footnote>
  <w:footnote w:type="continuationSeparator" w:id="0">
    <w:p w14:paraId="11419D09" w14:textId="77777777" w:rsidR="00F24C5E" w:rsidRDefault="00F24C5E" w:rsidP="00E90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ADE92" w14:textId="7046075E" w:rsidR="00E9042A" w:rsidRDefault="003A3A43" w:rsidP="0057547E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9959AAF" wp14:editId="1C4BC672">
          <wp:simplePos x="0" y="0"/>
          <wp:positionH relativeFrom="margin">
            <wp:posOffset>4356735</wp:posOffset>
          </wp:positionH>
          <wp:positionV relativeFrom="paragraph">
            <wp:posOffset>-334148</wp:posOffset>
          </wp:positionV>
          <wp:extent cx="1844703" cy="712254"/>
          <wp:effectExtent l="0" t="0" r="3175" b="0"/>
          <wp:wrapNone/>
          <wp:docPr id="1992041067" name="Picture 1992041067" descr="A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blue and black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4703" cy="7122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66137"/>
    <w:multiLevelType w:val="hybridMultilevel"/>
    <w:tmpl w:val="96F6F5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5245D"/>
    <w:multiLevelType w:val="hybridMultilevel"/>
    <w:tmpl w:val="8EDC0E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9656C"/>
    <w:multiLevelType w:val="hybridMultilevel"/>
    <w:tmpl w:val="73806E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992F55"/>
    <w:multiLevelType w:val="hybridMultilevel"/>
    <w:tmpl w:val="F3721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733C30"/>
    <w:multiLevelType w:val="hybridMultilevel"/>
    <w:tmpl w:val="6632F3D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CA106B"/>
    <w:multiLevelType w:val="hybridMultilevel"/>
    <w:tmpl w:val="06DEF32E"/>
    <w:lvl w:ilvl="0" w:tplc="1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803230373">
    <w:abstractNumId w:val="4"/>
  </w:num>
  <w:num w:numId="2" w16cid:durableId="913011671">
    <w:abstractNumId w:val="0"/>
  </w:num>
  <w:num w:numId="3" w16cid:durableId="1113595721">
    <w:abstractNumId w:val="1"/>
  </w:num>
  <w:num w:numId="4" w16cid:durableId="21710070">
    <w:abstractNumId w:val="2"/>
  </w:num>
  <w:num w:numId="5" w16cid:durableId="188104300">
    <w:abstractNumId w:val="5"/>
  </w:num>
  <w:num w:numId="6" w16cid:durableId="6371482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jeyMDY3sDA2MbVU0lEKTi0uzszPAykwqQUA/r4TkCwAAAA="/>
  </w:docVars>
  <w:rsids>
    <w:rsidRoot w:val="00E9042A"/>
    <w:rsid w:val="00012169"/>
    <w:rsid w:val="0004366F"/>
    <w:rsid w:val="0008597F"/>
    <w:rsid w:val="000973CB"/>
    <w:rsid w:val="000C21EE"/>
    <w:rsid w:val="000D6A6F"/>
    <w:rsid w:val="001966B8"/>
    <w:rsid w:val="00227578"/>
    <w:rsid w:val="00232104"/>
    <w:rsid w:val="00262AC9"/>
    <w:rsid w:val="00283F53"/>
    <w:rsid w:val="00294F77"/>
    <w:rsid w:val="00370CE6"/>
    <w:rsid w:val="003A3A43"/>
    <w:rsid w:val="003A486C"/>
    <w:rsid w:val="003F16FA"/>
    <w:rsid w:val="0045691B"/>
    <w:rsid w:val="00475078"/>
    <w:rsid w:val="004A24CA"/>
    <w:rsid w:val="004E39EC"/>
    <w:rsid w:val="00502759"/>
    <w:rsid w:val="0057547E"/>
    <w:rsid w:val="005855BD"/>
    <w:rsid w:val="005C0F84"/>
    <w:rsid w:val="0062162E"/>
    <w:rsid w:val="00633A0F"/>
    <w:rsid w:val="00696E82"/>
    <w:rsid w:val="006A35EA"/>
    <w:rsid w:val="006C13CB"/>
    <w:rsid w:val="006D50EB"/>
    <w:rsid w:val="00704093"/>
    <w:rsid w:val="00727EFC"/>
    <w:rsid w:val="00734885"/>
    <w:rsid w:val="00771CC4"/>
    <w:rsid w:val="007E7209"/>
    <w:rsid w:val="00806DE7"/>
    <w:rsid w:val="008070FC"/>
    <w:rsid w:val="00861E9E"/>
    <w:rsid w:val="00870B6E"/>
    <w:rsid w:val="008710E6"/>
    <w:rsid w:val="00873F84"/>
    <w:rsid w:val="00890D5D"/>
    <w:rsid w:val="00923ABC"/>
    <w:rsid w:val="0093645F"/>
    <w:rsid w:val="009D4EDE"/>
    <w:rsid w:val="009E0D2F"/>
    <w:rsid w:val="00A42192"/>
    <w:rsid w:val="00A42B3E"/>
    <w:rsid w:val="00A82B3D"/>
    <w:rsid w:val="00A83F21"/>
    <w:rsid w:val="00AA2556"/>
    <w:rsid w:val="00AB261C"/>
    <w:rsid w:val="00B4067C"/>
    <w:rsid w:val="00B65B0A"/>
    <w:rsid w:val="00B8312A"/>
    <w:rsid w:val="00C0174C"/>
    <w:rsid w:val="00C0301C"/>
    <w:rsid w:val="00C11AD0"/>
    <w:rsid w:val="00CA3E75"/>
    <w:rsid w:val="00CB4141"/>
    <w:rsid w:val="00CD13EF"/>
    <w:rsid w:val="00D02B0A"/>
    <w:rsid w:val="00D6578A"/>
    <w:rsid w:val="00D65D26"/>
    <w:rsid w:val="00DA27DB"/>
    <w:rsid w:val="00DA5FE5"/>
    <w:rsid w:val="00E9042A"/>
    <w:rsid w:val="00ED3299"/>
    <w:rsid w:val="00EF7DC9"/>
    <w:rsid w:val="00F10FFD"/>
    <w:rsid w:val="00F24C5E"/>
    <w:rsid w:val="00F67D4D"/>
    <w:rsid w:val="00FB0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2B1EF8"/>
  <w15:chartTrackingRefBased/>
  <w15:docId w15:val="{769563EC-81E3-4228-873A-07F128CCF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0F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5855BD"/>
    <w:pPr>
      <w:spacing w:before="360" w:after="240" w:line="276" w:lineRule="auto"/>
      <w:outlineLvl w:val="1"/>
    </w:pPr>
    <w:rPr>
      <w:rFonts w:ascii="Arial" w:eastAsia="Times New Roman" w:hAnsi="Arial" w:cs="Arial"/>
      <w:b/>
      <w:bCs/>
      <w:color w:val="auto"/>
      <w:kern w:val="32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55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04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42A"/>
  </w:style>
  <w:style w:type="paragraph" w:styleId="Footer">
    <w:name w:val="footer"/>
    <w:basedOn w:val="Normal"/>
    <w:link w:val="FooterChar"/>
    <w:uiPriority w:val="99"/>
    <w:unhideWhenUsed/>
    <w:rsid w:val="00E904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42A"/>
  </w:style>
  <w:style w:type="paragraph" w:styleId="Title">
    <w:name w:val="Title"/>
    <w:basedOn w:val="Normal"/>
    <w:next w:val="Normal"/>
    <w:link w:val="TitleChar"/>
    <w:uiPriority w:val="10"/>
    <w:qFormat/>
    <w:rsid w:val="005C0F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0F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0F8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C21EE"/>
    <w:pPr>
      <w:ind w:left="720"/>
      <w:contextualSpacing/>
    </w:pPr>
  </w:style>
  <w:style w:type="paragraph" w:customStyle="1" w:styleId="xmsonormal">
    <w:name w:val="x_msonormal"/>
    <w:basedOn w:val="Normal"/>
    <w:rsid w:val="006A35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3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3EF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5855BD"/>
    <w:rPr>
      <w:rFonts w:ascii="Arial" w:eastAsia="Times New Roman" w:hAnsi="Arial" w:cs="Arial"/>
      <w:b/>
      <w:bCs/>
      <w:kern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55B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831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31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dean@bowlsauckland.co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24DC39F682F54C84276EEAD2D0B9B2" ma:contentTypeVersion="18" ma:contentTypeDescription="Create a new document." ma:contentTypeScope="" ma:versionID="935c135a4a75503f58446a0a7a8fe9c9">
  <xsd:schema xmlns:xsd="http://www.w3.org/2001/XMLSchema" xmlns:xs="http://www.w3.org/2001/XMLSchema" xmlns:p="http://schemas.microsoft.com/office/2006/metadata/properties" xmlns:ns2="9181c003-f2b1-4339-a9a2-1fb35a01445e" xmlns:ns3="93ce42bb-de20-4d89-b28f-cc448c3034a8" targetNamespace="http://schemas.microsoft.com/office/2006/metadata/properties" ma:root="true" ma:fieldsID="7d8af7361138b9fa38b1981992e57f04" ns2:_="" ns3:_="">
    <xsd:import namespace="9181c003-f2b1-4339-a9a2-1fb35a01445e"/>
    <xsd:import namespace="93ce42bb-de20-4d89-b28f-cc448c303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81c003-f2b1-4339-a9a2-1fb35a0144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894e3fb-4fab-4e7c-93ba-dbebdbb133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e42bb-de20-4d89-b28f-cc448c3034a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02b8b1f-e95d-42ce-b77d-c8670f2702c7}" ma:internalName="TaxCatchAll" ma:showField="CatchAllData" ma:web="93ce42bb-de20-4d89-b28f-cc448c3034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ce42bb-de20-4d89-b28f-cc448c3034a8" xsi:nil="true"/>
    <lcf76f155ced4ddcb4097134ff3c332f xmlns="9181c003-f2b1-4339-a9a2-1fb35a01445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82F4B4-F4BA-4744-ADBB-AF47BC5B8027}"/>
</file>

<file path=customXml/itemProps2.xml><?xml version="1.0" encoding="utf-8"?>
<ds:datastoreItem xmlns:ds="http://schemas.openxmlformats.org/officeDocument/2006/customXml" ds:itemID="{30F2961E-D6FE-4C2A-9062-BB1E58B6789A}">
  <ds:schemaRefs>
    <ds:schemaRef ds:uri="http://schemas.microsoft.com/office/2006/metadata/properties"/>
    <ds:schemaRef ds:uri="http://schemas.microsoft.com/office/infopath/2007/PartnerControls"/>
    <ds:schemaRef ds:uri="93ce42bb-de20-4d89-b28f-cc448c3034a8"/>
    <ds:schemaRef ds:uri="9181c003-f2b1-4339-a9a2-1fb35a01445e"/>
  </ds:schemaRefs>
</ds:datastoreItem>
</file>

<file path=customXml/itemProps3.xml><?xml version="1.0" encoding="utf-8"?>
<ds:datastoreItem xmlns:ds="http://schemas.openxmlformats.org/officeDocument/2006/customXml" ds:itemID="{5C33016A-0317-417B-850B-4965CC8F9A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 User</dc:creator>
  <cp:keywords/>
  <dc:description/>
  <cp:lastModifiedBy>Dean Bartlett</cp:lastModifiedBy>
  <cp:revision>14</cp:revision>
  <dcterms:created xsi:type="dcterms:W3CDTF">2023-11-20T05:51:00Z</dcterms:created>
  <dcterms:modified xsi:type="dcterms:W3CDTF">2023-11-21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4DC39F682F54C84276EEAD2D0B9B2</vt:lpwstr>
  </property>
  <property fmtid="{D5CDD505-2E9C-101B-9397-08002B2CF9AE}" pid="3" name="MediaServiceImageTags">
    <vt:lpwstr/>
  </property>
</Properties>
</file>